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0.png" ContentType="image/png"/>
  <Override PartName="/word/media/rId59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91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xmlns:a14="http://schemas.microsoft.com/office/drawing/2010/main" mc:Ignorable="w14 wp14">
  <w:body>
    <w:p xmlns:wp14="http://schemas.microsoft.com/office/word/2010/wordml" w14:paraId="7B17B568" wp14:textId="77777777"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 xmlns:wp14="http://schemas.microsoft.com/office/word/2010/wordml" w14:paraId="5540E2E4" wp14:textId="77777777"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 xmlns:wp14="http://schemas.microsoft.com/office/word/2010/wordml" w14:paraId="1573137E" wp14:textId="5F996D2B">
      <w:pPr>
        <w:pStyle w:val="Author"/>
      </w:pPr>
      <w:r w:rsidR="314EE5CE">
        <w:rPr/>
        <w:t>Подхалюзина Виолетта Михайловна</w:t>
      </w:r>
    </w:p>
    <w:sdt>
      <w:sdtPr>
        <w:id w:val="329557828"/>
        <w:docPartObj>
          <w:docPartGallery w:val="Table of Contents"/>
          <w:docPartUnique/>
        </w:docPartObj>
      </w:sdtPr>
      <w:sdtContent>
        <w:p xmlns:wp14="http://schemas.microsoft.com/office/word/2010/wordml" w14:paraId="5BA24CAF" wp14:textId="77777777">
          <w:pPr>
            <w:pStyle w:val="TOCHeading"/>
          </w:pPr>
          <w:r>
            <w:t xml:space="preserve">Содержание</w:t>
          </w:r>
        </w:p>
        <w:p xmlns:wp14="http://schemas.microsoft.com/office/word/2010/wordml" w14:paraId="4C73D54D" wp14:textId="77777777">
          <w:r>
            <w:fldChar w:fldCharType="begin" w:dirty="true"/>
          </w:r>
          <w:r>
            <w:instrText xml:space="preserve">TOC \o "1-3" \h \z \u</w:instrText>
          </w:r>
          <w:r>
            <w:fldChar w:fldCharType="separate"/>
          </w:r>
          <w:r>
            <w:fldChar w:fldCharType="end"/>
          </w:r>
        </w:p>
      </w:sdtContent>
    </w:sdt>
    <w:bookmarkStart w:name="цель-работы" w:id="20"/>
    <w:p xmlns:wp14="http://schemas.microsoft.com/office/word/2010/wordml" w14:paraId="201D59E2" wp14:textId="77777777"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 xmlns:wp14="http://schemas.microsoft.com/office/word/2010/wordml" w14:paraId="3F8AA426" wp14:textId="77777777"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name="задание" w:id="21"/>
    <w:p xmlns:wp14="http://schemas.microsoft.com/office/word/2010/wordml" w14:paraId="29FA9F7E" wp14:textId="77777777"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 xmlns:wp14="http://schemas.microsoft.com/office/word/2010/wordml" w14:paraId="5F347DCF" wp14:textId="77777777">
      <w:pPr>
        <w:numPr>
          <w:ilvl w:val="0"/>
          <w:numId w:val="1001"/>
        </w:numPr>
        <w:pStyle w:val="Compact"/>
      </w:pPr>
      <w:r>
        <w:t xml:space="preserve">Создание виртуальной машины</w:t>
      </w:r>
    </w:p>
    <w:p xmlns:wp14="http://schemas.microsoft.com/office/word/2010/wordml" w14:paraId="1E5005A1" wp14:textId="77777777">
      <w:pPr>
        <w:numPr>
          <w:ilvl w:val="0"/>
          <w:numId w:val="1001"/>
        </w:numPr>
        <w:pStyle w:val="Compact"/>
      </w:pPr>
      <w:r>
        <w:t xml:space="preserve">Установка операционной системы</w:t>
      </w:r>
    </w:p>
    <w:p xmlns:wp14="http://schemas.microsoft.com/office/word/2010/wordml" w14:paraId="13BB42E9" wp14:textId="77777777">
      <w:pPr>
        <w:numPr>
          <w:ilvl w:val="0"/>
          <w:numId w:val="1001"/>
        </w:numPr>
        <w:pStyle w:val="Compact"/>
      </w:pPr>
      <w:r>
        <w:t xml:space="preserve">Работа с операционной системой после установки</w:t>
      </w:r>
    </w:p>
    <w:p xmlns:wp14="http://schemas.microsoft.com/office/word/2010/wordml" w14:paraId="636CE2A4" wp14:textId="77777777">
      <w:pPr>
        <w:numPr>
          <w:ilvl w:val="0"/>
          <w:numId w:val="1001"/>
        </w:numPr>
        <w:pStyle w:val="Compact"/>
      </w:pPr>
      <w:r>
        <w:t xml:space="preserve">Установка программного обеспечения для создания документации</w:t>
      </w:r>
    </w:p>
    <w:p xmlns:wp14="http://schemas.microsoft.com/office/word/2010/wordml" w14:paraId="33A1CAAD" wp14:textId="77777777">
      <w:pPr>
        <w:numPr>
          <w:ilvl w:val="0"/>
          <w:numId w:val="1001"/>
        </w:numPr>
        <w:pStyle w:val="Compact"/>
      </w:pPr>
      <w:r>
        <w:t xml:space="preserve">Дополнительные задания</w:t>
      </w:r>
    </w:p>
    <w:bookmarkEnd w:id="21"/>
    <w:bookmarkStart w:name="выполнение-лабораторной-работы" w:id="202"/>
    <w:p xmlns:wp14="http://schemas.microsoft.com/office/word/2010/wordml" w14:paraId="279A2C2C" wp14:textId="77777777"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name="создание-виртуальной-машины" w:id="58"/>
    <w:p xmlns:wp14="http://schemas.microsoft.com/office/word/2010/wordml" w14:paraId="2F5482BB" wp14:textId="77777777"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ой машины</w:t>
      </w:r>
    </w:p>
    <w:p xmlns:wp14="http://schemas.microsoft.com/office/word/2010/wordml" w14:paraId="7ACA51B5" wp14:textId="77777777">
      <w:pPr>
        <w:pStyle w:val="FirstParagraph"/>
      </w:pPr>
      <w:r w:rsidR="33EF7516">
        <w:rPr/>
        <w:t>Virtualbox я устанавливала и настраивала при выполнении лабораторной работы в курсе</w:t>
      </w:r>
      <w:r w:rsidR="33EF7516">
        <w:rPr/>
        <w:t xml:space="preserve"> </w:t>
      </w:r>
      <w:r w:rsidR="33EF7516">
        <w:rPr/>
        <w:t>“</w:t>
      </w:r>
      <w:r w:rsidR="33EF7516">
        <w:rPr/>
        <w:t>Архитектура компьютера и Операционные системы (раздел</w:t>
      </w:r>
      <w:r w:rsidR="33EF7516">
        <w:rPr/>
        <w:t>”</w:t>
      </w:r>
      <w:r w:rsidR="33EF7516">
        <w:rPr/>
        <w:t>Архитектура компьютера”)“, поэтому сразу открываю окно приложения (рис.</w:t>
      </w:r>
      <w:r w:rsidR="33EF7516">
        <w:rPr/>
        <w:t xml:space="preserve"> </w:t>
      </w:r>
      <w:hyperlink w:anchor="fig:001">
        <w:r w:rsidRPr="33EF7516" w:rsidR="33EF7516">
          <w:rPr>
            <w:rStyle w:val="Hyperlink"/>
          </w:rPr>
          <w:t>1</w:t>
        </w:r>
      </w:hyperlink>
      <w:r w:rsidR="33EF7516">
        <w:rPr/>
        <w:t>).</w:t>
      </w:r>
    </w:p>
    <w:bookmarkStart w:name="fig:001" w:id="1167869902"/>
    <w:p xmlns:wp14="http://schemas.microsoft.com/office/word/2010/wordml" w:rsidP="33EF7516" w14:paraId="672A6659" wp14:textId="58E34722">
      <w:pPr/>
      <w:r w:rsidR="0D2AD452">
        <w:drawing>
          <wp:inline xmlns:wp14="http://schemas.microsoft.com/office/word/2010/wordprocessingDrawing" wp14:editId="165AA980" wp14:anchorId="0703398C">
            <wp:extent cx="5943600" cy="1790700"/>
            <wp:effectExtent l="0" t="0" r="0" b="0"/>
            <wp:docPr id="169834717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0481673a7ea49b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4C5F05FD" wp14:textId="77777777">
      <w:pPr>
        <w:pStyle w:val="ImageCaption"/>
      </w:pPr>
      <w:r>
        <w:t xml:space="preserve">Figure 1: Окно Virtualbox</w:t>
      </w:r>
    </w:p>
    <w:bookmarkEnd w:id="1167869902"/>
    <w:p xmlns:wp14="http://schemas.microsoft.com/office/word/2010/wordml" w14:paraId="71A7B573" wp14:textId="77777777">
      <w:pPr>
        <w:pStyle w:val="BodyText"/>
      </w:pPr>
      <w:r w:rsidR="33EF7516">
        <w:rPr/>
        <w:t>Нажимая</w:t>
      </w:r>
      <w:r w:rsidR="33EF7516">
        <w:rPr/>
        <w:t xml:space="preserve"> </w:t>
      </w:r>
      <w:r w:rsidR="33EF7516">
        <w:rPr/>
        <w:t>“</w:t>
      </w:r>
      <w:r w:rsidR="33EF7516">
        <w:rPr/>
        <w:t>создать</w:t>
      </w:r>
      <w:r w:rsidR="33EF7516">
        <w:rPr/>
        <w:t>”</w:t>
      </w:r>
      <w:r w:rsidR="33EF7516">
        <w:rPr/>
        <w:t>, создаю новую виртуальную машину, указываю ее имя, путь к папке машины по умолчанию меня устраивает, выбираю тип ОС и версию (рис.</w:t>
      </w:r>
      <w:r w:rsidR="33EF7516">
        <w:rPr/>
        <w:t xml:space="preserve"> </w:t>
      </w:r>
      <w:hyperlink w:anchor="fig:002">
        <w:r w:rsidRPr="33EF7516" w:rsidR="33EF7516">
          <w:rPr>
            <w:rStyle w:val="Hyperlink"/>
          </w:rPr>
          <w:t>2</w:t>
        </w:r>
      </w:hyperlink>
      <w:r w:rsidR="33EF7516">
        <w:rPr/>
        <w:t>).</w:t>
      </w:r>
    </w:p>
    <w:bookmarkStart w:name="fig:002" w:id="798183914"/>
    <w:p xmlns:wp14="http://schemas.microsoft.com/office/word/2010/wordml" w:rsidP="33EF7516" w14:paraId="0A37501D" wp14:textId="77F7D03D">
      <w:pPr/>
      <w:r w:rsidR="105D32D5">
        <w:drawing>
          <wp:inline xmlns:wp14="http://schemas.microsoft.com/office/word/2010/wordprocessingDrawing" wp14:editId="33FAF578" wp14:anchorId="0D6A5539">
            <wp:extent cx="5943600" cy="4467225"/>
            <wp:effectExtent l="0" t="0" r="0" b="0"/>
            <wp:docPr id="55642874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5b85971b8984ca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6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66E292FA" wp14:textId="77777777">
      <w:pPr>
        <w:pStyle w:val="ImageCaption"/>
      </w:pPr>
      <w:r>
        <w:t xml:space="preserve">Figure 2: Создание виртуальной машины</w:t>
      </w:r>
    </w:p>
    <w:bookmarkEnd w:id="798183914"/>
    <w:p xmlns:wp14="http://schemas.microsoft.com/office/word/2010/wordml" w14:paraId="1C0463DD" wp14:textId="77777777">
      <w:pPr>
        <w:pStyle w:val="BodyText"/>
      </w:pPr>
      <w:r w:rsidR="33EF7516">
        <w:rPr/>
        <w:t>Указываю объем основной памяти виртуальной машины размером 4096МБ (рис.</w:t>
      </w:r>
      <w:r w:rsidR="33EF7516">
        <w:rPr/>
        <w:t xml:space="preserve"> </w:t>
      </w:r>
      <w:hyperlink w:anchor="fig:003">
        <w:r w:rsidRPr="33EF7516" w:rsidR="33EF7516">
          <w:rPr>
            <w:rStyle w:val="Hyperlink"/>
          </w:rPr>
          <w:t>3</w:t>
        </w:r>
      </w:hyperlink>
      <w:r w:rsidR="33EF7516">
        <w:rPr/>
        <w:t>).</w:t>
      </w:r>
    </w:p>
    <w:bookmarkStart w:name="fig:003" w:id="2111563147"/>
    <w:p xmlns:wp14="http://schemas.microsoft.com/office/word/2010/wordml" w:rsidP="33EF7516" w14:paraId="5DAB6C7B" wp14:textId="25232833">
      <w:pPr/>
      <w:r w:rsidR="5D2DA0C7">
        <w:drawing>
          <wp:inline xmlns:wp14="http://schemas.microsoft.com/office/word/2010/wordprocessingDrawing" wp14:editId="65F04622" wp14:anchorId="5ADD7258">
            <wp:extent cx="5943600" cy="4448175"/>
            <wp:effectExtent l="0" t="0" r="0" b="0"/>
            <wp:docPr id="40089430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d87cbb728a64ba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4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552213FF" wp14:textId="77777777">
      <w:pPr>
        <w:pStyle w:val="ImageCaption"/>
      </w:pPr>
      <w:r>
        <w:t xml:space="preserve">Figure 3: Указание объема памяти</w:t>
      </w:r>
    </w:p>
    <w:bookmarkEnd w:id="2111563147"/>
    <w:p xmlns:wp14="http://schemas.microsoft.com/office/word/2010/wordml" w14:paraId="6B4F8340" wp14:textId="77777777">
      <w:pPr>
        <w:pStyle w:val="BodyText"/>
      </w:pPr>
      <w:r w:rsidR="33EF7516">
        <w:rPr/>
        <w:t>Выбираю создание нового виртуального жесткого диска (рис.</w:t>
      </w:r>
      <w:r w:rsidR="33EF7516">
        <w:rPr/>
        <w:t xml:space="preserve"> </w:t>
      </w:r>
      <w:hyperlink w:anchor="fig:004">
        <w:r w:rsidRPr="33EF7516" w:rsidR="33EF7516">
          <w:rPr>
            <w:rStyle w:val="Hyperlink"/>
          </w:rPr>
          <w:t>4</w:t>
        </w:r>
      </w:hyperlink>
      <w:r w:rsidR="33EF7516">
        <w:rPr/>
        <w:t>).</w:t>
      </w:r>
    </w:p>
    <w:bookmarkStart w:name="fig:004" w:id="209767661"/>
    <w:p xmlns:wp14="http://schemas.microsoft.com/office/word/2010/wordml" w:rsidP="33EF7516" w14:paraId="02EB378F" wp14:textId="768E4E1C">
      <w:pPr/>
      <w:r w:rsidR="5BBBE549">
        <w:drawing>
          <wp:inline xmlns:wp14="http://schemas.microsoft.com/office/word/2010/wordprocessingDrawing" wp14:editId="03F5A014" wp14:anchorId="4D08504B">
            <wp:extent cx="5943600" cy="542925"/>
            <wp:effectExtent l="0" t="0" r="0" b="0"/>
            <wp:docPr id="58211580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63a363f820a4b7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436FF1EF" wp14:textId="77777777">
      <w:pPr>
        <w:pStyle w:val="ImageCaption"/>
      </w:pPr>
      <w:r>
        <w:t xml:space="preserve">Figure 4: Жесткий диск</w:t>
      </w:r>
    </w:p>
    <w:bookmarkEnd w:id="209767661"/>
    <w:p xmlns:wp14="http://schemas.microsoft.com/office/word/2010/wordml" w14:paraId="600A33A3" wp14:textId="77777777">
      <w:pPr>
        <w:pStyle w:val="BodyText"/>
      </w:pPr>
      <w:r w:rsidR="33EF7516">
        <w:rPr/>
        <w:t>Задаю конфигурацию жесткого диска: загрузочеый VDI (рис.</w:t>
      </w:r>
      <w:r w:rsidR="33EF7516">
        <w:rPr/>
        <w:t xml:space="preserve"> </w:t>
      </w:r>
      <w:hyperlink w:anchor="fig:005">
        <w:r w:rsidRPr="33EF7516" w:rsidR="33EF7516">
          <w:rPr>
            <w:rStyle w:val="Hyperlink"/>
          </w:rPr>
          <w:t>5</w:t>
        </w:r>
      </w:hyperlink>
      <w:r w:rsidR="33EF7516">
        <w:rPr/>
        <w:t>).</w:t>
      </w:r>
    </w:p>
    <w:bookmarkStart w:name="fig:005" w:id="275938120"/>
    <w:p xmlns:wp14="http://schemas.microsoft.com/office/word/2010/wordml" w:rsidP="33EF7516" w14:paraId="6A05A809" wp14:textId="54BF223A">
      <w:pPr/>
      <w:r w:rsidR="23F64BD0">
        <w:drawing>
          <wp:inline xmlns:wp14="http://schemas.microsoft.com/office/word/2010/wordprocessingDrawing" wp14:editId="16A7B019" wp14:anchorId="5354859A">
            <wp:extent cx="5943600" cy="1057275"/>
            <wp:effectExtent l="0" t="0" r="0" b="0"/>
            <wp:docPr id="90265691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75dfb2443c241d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38B99854" wp14:textId="77777777">
      <w:pPr>
        <w:pStyle w:val="ImageCaption"/>
      </w:pPr>
      <w:r>
        <w:t xml:space="preserve">Figure 5: Тип жесткого диска</w:t>
      </w:r>
    </w:p>
    <w:bookmarkEnd w:id="275938120"/>
    <w:p xmlns:wp14="http://schemas.microsoft.com/office/word/2010/wordml" w14:paraId="641BA9F4" wp14:textId="77777777">
      <w:pPr>
        <w:pStyle w:val="BodyText"/>
      </w:pPr>
      <w:r w:rsidR="33EF7516">
        <w:rPr/>
        <w:t>Задаю размер диска - 80 ГБ, оставляю расположение жесткого диска по умолчанию, т. к. работаю на собственной технике и значение по умолчанию меня устраивает (рис.</w:t>
      </w:r>
      <w:r w:rsidR="33EF7516">
        <w:rPr/>
        <w:t xml:space="preserve"> </w:t>
      </w:r>
      <w:hyperlink w:anchor="fig:006">
        <w:r w:rsidRPr="33EF7516" w:rsidR="33EF7516">
          <w:rPr>
            <w:rStyle w:val="Hyperlink"/>
          </w:rPr>
          <w:t>6</w:t>
        </w:r>
      </w:hyperlink>
      <w:r w:rsidR="33EF7516">
        <w:rPr/>
        <w:t>).</w:t>
      </w:r>
    </w:p>
    <w:bookmarkStart w:name="fig:006" w:id="1801419901"/>
    <w:p xmlns:wp14="http://schemas.microsoft.com/office/word/2010/wordml" w:rsidP="33EF7516" w14:paraId="5A39BBE3" wp14:textId="3F96C229">
      <w:pPr/>
      <w:r w:rsidR="2EF2E121">
        <w:drawing>
          <wp:inline xmlns:wp14="http://schemas.microsoft.com/office/word/2010/wordprocessingDrawing" wp14:editId="7AF7197A" wp14:anchorId="5FAD32FD">
            <wp:extent cx="5943600" cy="1285875"/>
            <wp:effectExtent l="0" t="0" r="0" b="0"/>
            <wp:docPr id="78922881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e7176e46c154ec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26429FBE" wp14:textId="77777777">
      <w:pPr>
        <w:pStyle w:val="ImageCaption"/>
      </w:pPr>
      <w:r>
        <w:t xml:space="preserve">Figure 6: Размер жесткого диска</w:t>
      </w:r>
    </w:p>
    <w:bookmarkEnd w:id="1801419901"/>
    <w:p xmlns:wp14="http://schemas.microsoft.com/office/word/2010/wordml" w14:paraId="01B4A3DF" wp14:textId="77777777">
      <w:pPr>
        <w:pStyle w:val="BodyText"/>
      </w:pPr>
      <w:r>
        <w:t xml:space="preserve">Выбираю динамический виртуальный жесткого диска при указании формата хранения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name="fig:007" w:id="1633464470"/>
    <w:p xmlns:wp14="http://schemas.microsoft.com/office/word/2010/wordml" w14:paraId="41C8F396" wp14:textId="77777777">
      <w:pPr>
        <w:pStyle w:val="CaptionedFigure"/>
      </w:pPr>
      <w:r>
        <w:drawing>
          <wp:inline xmlns:wp14="http://schemas.microsoft.com/office/word/2010/wordprocessingDrawing" wp14:anchorId="06E1E7CF" wp14:editId="7777777">
            <wp:extent cx="5278931" cy="3865068"/>
            <wp:effectExtent l="0" t="0" r="0" b="0"/>
            <wp:docPr id="47" name="Picture" descr="Figure 7: Формат хранения жесткого диска" title=""/>
            <a:graphic>
              <a:graphicData uri="http://schemas.openxmlformats.org/drawingml/2006/picture">
                <pic:pic>
                  <pic:nvPicPr>
                    <pic:cNvPr id="48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931" cy="386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06F6BDEE" wp14:textId="77777777">
      <w:pPr>
        <w:pStyle w:val="ImageCaption"/>
      </w:pPr>
      <w:r>
        <w:t xml:space="preserve">Figure 7: Формат хранения жесткого диска</w:t>
      </w:r>
    </w:p>
    <w:bookmarkEnd w:id="1633464470"/>
    <w:p xmlns:wp14="http://schemas.microsoft.com/office/word/2010/wordml" w14:paraId="6B5CA0F4" wp14:textId="77777777">
      <w:pPr>
        <w:pStyle w:val="BodyText"/>
      </w:pPr>
      <w:r>
        <w:t xml:space="preserve">Выбираю в Virtualbox настройку своей виртуальной машины. Перехожу в</w:t>
      </w:r>
      <w:r>
        <w:t xml:space="preserve"> </w:t>
      </w:r>
      <w:r>
        <w:t xml:space="preserve">“</w:t>
      </w:r>
      <w:r>
        <w:t xml:space="preserve">Носители</w:t>
      </w:r>
      <w:r>
        <w:t xml:space="preserve">”</w:t>
      </w:r>
      <w:r>
        <w:t xml:space="preserve">, добавляю новый привод привод оптических дисков и выбираю скачанный образ операционной системы Fedora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name="fig:008" w:id="339736344"/>
    <w:p xmlns:wp14="http://schemas.microsoft.com/office/word/2010/wordml" w14:paraId="72A3D3EC" wp14:textId="77777777">
      <w:pPr>
        <w:pStyle w:val="CaptionedFigure"/>
      </w:pPr>
      <w:r>
        <w:drawing>
          <wp:inline xmlns:wp14="http://schemas.microsoft.com/office/word/2010/wordprocessingDrawing" wp14:anchorId="31E39962" wp14:editId="7777777">
            <wp:extent cx="5334000" cy="3684375"/>
            <wp:effectExtent l="0" t="0" r="0" b="0"/>
            <wp:docPr id="51" name="Picture" descr="Figure 8: Выбор образа оптического диска" title=""/>
            <a:graphic>
              <a:graphicData uri="http://schemas.openxmlformats.org/drawingml/2006/picture">
                <pic:pic>
                  <pic:nvPicPr>
                    <pic:cNvPr id="52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25C96F32" wp14:textId="77777777">
      <w:pPr>
        <w:pStyle w:val="ImageCaption"/>
      </w:pPr>
      <w:r>
        <w:t xml:space="preserve">Figure 8: Выбор образа оптического диска</w:t>
      </w:r>
    </w:p>
    <w:bookmarkEnd w:id="339736344"/>
    <w:p xmlns:wp14="http://schemas.microsoft.com/office/word/2010/wordml" w14:paraId="1BEF27B9" wp14:textId="77777777">
      <w:pPr>
        <w:pStyle w:val="BodyText"/>
      </w:pPr>
      <w:r w:rsidR="33EF7516">
        <w:rPr/>
        <w:t>Скачанный образ ОС был успешно выбран (рис.</w:t>
      </w:r>
      <w:r w:rsidR="33EF7516">
        <w:rPr/>
        <w:t xml:space="preserve"> </w:t>
      </w:r>
      <w:hyperlink w:anchor="fig:009">
        <w:r w:rsidRPr="33EF7516" w:rsidR="33EF7516">
          <w:rPr>
            <w:rStyle w:val="Hyperlink"/>
          </w:rPr>
          <w:t>9</w:t>
        </w:r>
      </w:hyperlink>
      <w:r w:rsidR="33EF7516">
        <w:rPr/>
        <w:t>).</w:t>
      </w:r>
    </w:p>
    <w:bookmarkStart w:name="fig:009" w:id="129264988"/>
    <w:p xmlns:wp14="http://schemas.microsoft.com/office/word/2010/wordml" w:rsidP="33EF7516" w14:paraId="0D0B940D" wp14:textId="39D7D47C">
      <w:pPr/>
      <w:r w:rsidR="12C0DA5A">
        <w:drawing>
          <wp:inline xmlns:wp14="http://schemas.microsoft.com/office/word/2010/wordprocessingDrawing" wp14:editId="12CEA887" wp14:anchorId="4BB316FF">
            <wp:extent cx="5943600" cy="3143250"/>
            <wp:effectExtent l="0" t="0" r="0" b="0"/>
            <wp:docPr id="142435379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02894d938e24a9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77D9409A" wp14:textId="77777777">
      <w:pPr>
        <w:pStyle w:val="ImageCaption"/>
      </w:pPr>
      <w:r>
        <w:t xml:space="preserve">Figure 9: Выбранный образ оптического диска</w:t>
      </w:r>
    </w:p>
    <w:bookmarkEnd w:id="129264988"/>
    <w:bookmarkEnd w:id="58"/>
    <w:bookmarkStart w:name="установка-операционной-системы" w:id="111"/>
    <w:p xmlns:wp14="http://schemas.microsoft.com/office/word/2010/wordml" w14:paraId="3EF46BFD" wp14:textId="77777777"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операционной системы</w:t>
      </w:r>
    </w:p>
    <w:p xmlns:wp14="http://schemas.microsoft.com/office/word/2010/wordml" w14:paraId="189A944B" wp14:textId="77777777">
      <w:pPr>
        <w:pStyle w:val="FirstParagraph"/>
      </w:pPr>
      <w:r>
        <w:t xml:space="preserve">Запускаю созданную виртуальную машину для установки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name="fig:010" w:id="1739467050"/>
    <w:p xmlns:wp14="http://schemas.microsoft.com/office/word/2010/wordml" w14:paraId="0E27B00A" wp14:textId="77777777">
      <w:pPr>
        <w:pStyle w:val="CaptionedFigure"/>
      </w:pPr>
      <w:r>
        <w:drawing>
          <wp:inline xmlns:wp14="http://schemas.microsoft.com/office/word/2010/wordprocessingDrawing" wp14:anchorId="582BDAA2" wp14:editId="7777777">
            <wp:extent cx="5334000" cy="2717456"/>
            <wp:effectExtent l="0" t="0" r="0" b="0"/>
            <wp:docPr id="60" name="Picture" descr="Figure 10: Окно загрузчика" title=""/>
            <a:graphic>
              <a:graphicData uri="http://schemas.openxmlformats.org/drawingml/2006/picture">
                <pic:pic>
                  <pic:nvPicPr>
                    <pic:cNvPr id="61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7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126106B1" wp14:textId="77777777">
      <w:pPr>
        <w:pStyle w:val="ImageCaption"/>
      </w:pPr>
      <w:r>
        <w:t xml:space="preserve">Figure 10: Окно загрузчика</w:t>
      </w:r>
    </w:p>
    <w:bookmarkEnd w:id="1739467050"/>
    <w:p xmlns:wp14="http://schemas.microsoft.com/office/word/2010/wordml" w14:paraId="2727F548" wp14:textId="77777777">
      <w:pPr>
        <w:pStyle w:val="BodyText"/>
      </w:pPr>
      <w:r w:rsidR="33EF7516">
        <w:rPr/>
        <w:t>Вижу интерфейс начальной конфигурации. Нажимаю Enter для создания конфигурации по умолчанию, далее нажимаю Enter, чтобы выбрать в качестве модификатора кливишу Win (рис.</w:t>
      </w:r>
      <w:r w:rsidR="33EF7516">
        <w:rPr/>
        <w:t xml:space="preserve"> </w:t>
      </w:r>
      <w:hyperlink w:anchor="fig:011">
        <w:r w:rsidRPr="33EF7516" w:rsidR="33EF7516">
          <w:rPr>
            <w:rStyle w:val="Hyperlink"/>
          </w:rPr>
          <w:t>11</w:t>
        </w:r>
      </w:hyperlink>
      <w:r w:rsidR="33EF7516">
        <w:rPr/>
        <w:t>).</w:t>
      </w:r>
    </w:p>
    <w:bookmarkStart w:name="fig:011" w:id="786260446"/>
    <w:p xmlns:wp14="http://schemas.microsoft.com/office/word/2010/wordml" w:rsidP="33EF7516" w14:paraId="60061E4C" wp14:textId="038B087A">
      <w:pPr/>
      <w:r w:rsidR="2F5D83AE">
        <w:drawing>
          <wp:inline xmlns:wp14="http://schemas.microsoft.com/office/word/2010/wordprocessingDrawing" wp14:editId="08298E2D" wp14:anchorId="170275C1">
            <wp:extent cx="2690175" cy="3248078"/>
            <wp:effectExtent l="0" t="0" r="0" b="0"/>
            <wp:docPr id="189936797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b28c2385f5341f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rcRect l="28253" t="22690" r="26984" b="8835"/>
                    <a:stretch>
                      <a:fillRect/>
                    </a:stretch>
                  </pic:blipFill>
                  <pic:spPr>
                    <a:xfrm>
                      <a:off x="0" y="0"/>
                      <a:ext cx="2690175" cy="3248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4BD09FDB" wp14:textId="77777777">
      <w:pPr>
        <w:pStyle w:val="ImageCaption"/>
      </w:pPr>
      <w:r>
        <w:t xml:space="preserve">Figure 11: Интерфейс начальной конфигурации</w:t>
      </w:r>
    </w:p>
    <w:bookmarkEnd w:id="786260446"/>
    <w:p xmlns:wp14="http://schemas.microsoft.com/office/word/2010/wordml" w14:paraId="4B7775A4" wp14:textId="77777777">
      <w:pPr>
        <w:pStyle w:val="BodyText"/>
      </w:pPr>
      <w:r>
        <w:t xml:space="preserve">Нажимаю Win+Enter для запуска терминала. В терминале запускаю liveinst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name="fig:012" w:id="27817756"/>
    <w:p xmlns:wp14="http://schemas.microsoft.com/office/word/2010/wordml" w14:paraId="44EAFD9C" wp14:textId="77777777" wp14:noSpellErr="1">
      <w:pPr>
        <w:pStyle w:val="CaptionedFigure"/>
      </w:pPr>
      <w:r>
        <w:drawing>
          <wp:inline xmlns:wp14="http://schemas.microsoft.com/office/word/2010/wordprocessingDrawing" wp14:anchorId="446D6CE7" wp14:editId="7777777">
            <wp:extent cx="5010174" cy="3426213"/>
            <wp:effectExtent l="0" t="0" r="0" b="0"/>
            <wp:docPr id="68" name="Picture" descr="Figure 12: Запуск терминала" title=""/>
            <a:graphic>
              <a:graphicData uri="http://schemas.openxmlformats.org/drawingml/2006/picture">
                <pic:pic>
                  <pic:nvPicPr>
                    <pic:cNvPr id="69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rcRect l="1071" t="7785" r="5000" b="4866"/>
                    <a:stretch>
                      <a:fillRect/>
                    </a:stretch>
                  </pic:blipFill>
                  <pic:spPr xmlns:pic="http://schemas.openxmlformats.org/drawingml/2006/picture" bwMode="auto">
                    <a:xfrm xmlns:a="http://schemas.openxmlformats.org/drawingml/2006/main" rot="0" flipH="0" flipV="0">
                      <a:off x="0" y="0"/>
                      <a:ext cx="5010174" cy="3426213"/>
                    </a:xfrm>
                    <a:prstGeom xmlns:a="http://schemas.openxmlformats.org/drawingml/2006/main" prst="rect">
                      <a:avLst/>
                    </a:prstGeom>
                    <a:noFill xmlns:a="http://schemas.openxmlformats.org/drawingml/2006/main"/>
                    <a:ln xmlns:a="http://schemas.openxmlformats.org/drawingml/2006/main"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328FD9CD" wp14:textId="77777777">
      <w:pPr>
        <w:pStyle w:val="ImageCaption"/>
      </w:pPr>
      <w:r>
        <w:t xml:space="preserve">Figure 12: Запуск терминала</w:t>
      </w:r>
    </w:p>
    <w:bookmarkEnd w:id="27817756"/>
    <w:p xmlns:wp14="http://schemas.microsoft.com/office/word/2010/wordml" w14:paraId="43FB9443" wp14:textId="77777777">
      <w:pPr>
        <w:pStyle w:val="BodyText"/>
      </w:pPr>
      <w:r>
        <w:t xml:space="preserve">Чтобы перейти к раскладке окон с табами, нажимаю Win+w. Выбираю язык для использования в процессе установки русски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name="fig:013" w:id="336199404"/>
    <w:p xmlns:wp14="http://schemas.microsoft.com/office/word/2010/wordml" w14:paraId="4B94D5A5" wp14:textId="77777777" wp14:noSpellErr="1">
      <w:pPr>
        <w:pStyle w:val="CaptionedFigure"/>
      </w:pPr>
      <w:r>
        <w:drawing>
          <wp:inline xmlns:wp14="http://schemas.microsoft.com/office/word/2010/wordprocessingDrawing" wp14:anchorId="23BBF3DA" wp14:editId="7777777">
            <wp:extent cx="5334002" cy="3648942"/>
            <wp:effectExtent l="0" t="0" r="0" b="0"/>
            <wp:docPr id="72" name="Picture" descr="Figure 13: Выбор языка интерфейса" title=""/>
            <a:graphic>
              <a:graphicData uri="http://schemas.openxmlformats.org/drawingml/2006/picture">
                <pic:pic>
                  <pic:nvPicPr>
                    <pic:cNvPr id="73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rcRect l="0" t="3623" r="0" b="3864"/>
                    <a:stretch>
                      <a:fillRect/>
                    </a:stretch>
                  </pic:blipFill>
                  <pic:spPr xmlns:pic="http://schemas.openxmlformats.org/drawingml/2006/picture" bwMode="auto">
                    <a:xfrm xmlns:a="http://schemas.openxmlformats.org/drawingml/2006/main" rot="0" flipH="0" flipV="0">
                      <a:off x="0" y="0"/>
                      <a:ext cx="5334002" cy="3648942"/>
                    </a:xfrm>
                    <a:prstGeom xmlns:a="http://schemas.openxmlformats.org/drawingml/2006/main" prst="rect">
                      <a:avLst/>
                    </a:prstGeom>
                    <a:noFill xmlns:a="http://schemas.openxmlformats.org/drawingml/2006/main"/>
                    <a:ln xmlns:a="http://schemas.openxmlformats.org/drawingml/2006/main"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4B54986B" wp14:textId="77777777">
      <w:pPr>
        <w:pStyle w:val="ImageCaption"/>
      </w:pPr>
      <w:r>
        <w:t xml:space="preserve">Figure 13: Выбор языка интерфейса</w:t>
      </w:r>
    </w:p>
    <w:bookmarkEnd w:id="336199404"/>
    <w:p xmlns:wp14="http://schemas.microsoft.com/office/word/2010/wordml" w14:paraId="30EEC86A" wp14:textId="77777777">
      <w:pPr>
        <w:pStyle w:val="BodyText"/>
      </w:pPr>
      <w:r>
        <w:t xml:space="preserve">Раскладку клавиатуры выбираю и русскую, и английскую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name="fig:014" w:id="1148903860"/>
    <w:p xmlns:wp14="http://schemas.microsoft.com/office/word/2010/wordml" w14:paraId="3DEEC669" wp14:textId="77777777" wp14:noSpellErr="1">
      <w:pPr>
        <w:pStyle w:val="CaptionedFigure"/>
      </w:pPr>
      <w:r>
        <w:drawing>
          <wp:inline xmlns:wp14="http://schemas.microsoft.com/office/word/2010/wordprocessingDrawing" wp14:anchorId="62E272E3" wp14:editId="7777777">
            <wp:extent cx="5334002" cy="3688198"/>
            <wp:effectExtent l="0" t="0" r="0" b="0"/>
            <wp:docPr id="76" name="Picture" descr="Figure 14: Выбор раскладки клавиатуры" title=""/>
            <a:graphic>
              <a:graphicData uri="http://schemas.openxmlformats.org/drawingml/2006/picture">
                <pic:pic>
                  <pic:nvPicPr>
                    <pic:cNvPr id="77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rcRect l="0" t="3325" r="0" b="4750"/>
                    <a:stretch>
                      <a:fillRect/>
                    </a:stretch>
                  </pic:blipFill>
                  <pic:spPr xmlns:pic="http://schemas.openxmlformats.org/drawingml/2006/picture" bwMode="auto">
                    <a:xfrm xmlns:a="http://schemas.openxmlformats.org/drawingml/2006/main" rot="0" flipH="0" flipV="0">
                      <a:off x="0" y="0"/>
                      <a:ext cx="5334002" cy="3688198"/>
                    </a:xfrm>
                    <a:prstGeom xmlns:a="http://schemas.openxmlformats.org/drawingml/2006/main" prst="rect">
                      <a:avLst/>
                    </a:prstGeom>
                    <a:noFill xmlns:a="http://schemas.openxmlformats.org/drawingml/2006/main"/>
                    <a:ln xmlns:a="http://schemas.openxmlformats.org/drawingml/2006/main"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371A4242" wp14:textId="77777777">
      <w:pPr>
        <w:pStyle w:val="ImageCaption"/>
      </w:pPr>
      <w:r>
        <w:t xml:space="preserve">Figure 14: Выбор раскладки клавиатуры</w:t>
      </w:r>
    </w:p>
    <w:bookmarkEnd w:id="1148903860"/>
    <w:p xmlns:wp14="http://schemas.microsoft.com/office/word/2010/wordml" w14:paraId="14A81C10" wp14:textId="77777777">
      <w:pPr>
        <w:pStyle w:val="BodyText"/>
      </w:pPr>
      <w:r>
        <w:t xml:space="preserve">Корректирую часовой пояс, чтобы время на виртуальной машине совпадало с временем в моем регионе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name="fig:015" w:id="366771617"/>
    <w:p xmlns:wp14="http://schemas.microsoft.com/office/word/2010/wordml" w14:paraId="3656B9AB" wp14:textId="77777777" wp14:noSpellErr="1">
      <w:pPr>
        <w:pStyle w:val="CaptionedFigure"/>
      </w:pPr>
      <w:r>
        <w:drawing>
          <wp:inline xmlns:wp14="http://schemas.microsoft.com/office/word/2010/wordprocessingDrawing" wp14:anchorId="475EFA27" wp14:editId="7777777">
            <wp:extent cx="5334002" cy="3563257"/>
            <wp:effectExtent l="0" t="0" r="0" b="0"/>
            <wp:docPr id="80" name="Picture" descr="Figure 15: Выбор часового пояса" title=""/>
            <a:graphic>
              <a:graphicData uri="http://schemas.openxmlformats.org/drawingml/2006/picture">
                <pic:pic>
                  <pic:nvPicPr>
                    <pic:cNvPr id="81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rcRect l="0" t="3178" r="0" b="5378"/>
                    <a:stretch>
                      <a:fillRect/>
                    </a:stretch>
                  </pic:blipFill>
                  <pic:spPr xmlns:pic="http://schemas.openxmlformats.org/drawingml/2006/picture" bwMode="auto">
                    <a:xfrm xmlns:a="http://schemas.openxmlformats.org/drawingml/2006/main" rot="0" flipH="0" flipV="0">
                      <a:off x="0" y="0"/>
                      <a:ext cx="5334002" cy="3563257"/>
                    </a:xfrm>
                    <a:prstGeom xmlns:a="http://schemas.openxmlformats.org/drawingml/2006/main" prst="rect">
                      <a:avLst/>
                    </a:prstGeom>
                    <a:noFill xmlns:a="http://schemas.openxmlformats.org/drawingml/2006/main"/>
                    <a:ln xmlns:a="http://schemas.openxmlformats.org/drawingml/2006/main"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042A49DF" wp14:textId="77777777">
      <w:pPr>
        <w:pStyle w:val="ImageCaption"/>
      </w:pPr>
      <w:r>
        <w:t xml:space="preserve">Figure 15: Выбор часового пояса</w:t>
      </w:r>
    </w:p>
    <w:bookmarkEnd w:id="366771617"/>
    <w:p xmlns:wp14="http://schemas.microsoft.com/office/word/2010/wordml" w14:paraId="6770D6AE" wp14:textId="77777777">
      <w:pPr>
        <w:pStyle w:val="BodyText"/>
      </w:pPr>
      <w:r>
        <w:t xml:space="preserve">Проверяю место установки и сохраняю значение по умолчанию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name="fig:016" w:id="596746070"/>
    <w:p xmlns:wp14="http://schemas.microsoft.com/office/word/2010/wordml" w14:paraId="45FB0818" wp14:textId="77777777" wp14:noSpellErr="1">
      <w:pPr>
        <w:pStyle w:val="CaptionedFigure"/>
      </w:pPr>
      <w:r>
        <w:drawing>
          <wp:inline xmlns:wp14="http://schemas.microsoft.com/office/word/2010/wordprocessingDrawing" wp14:anchorId="136E7C51" wp14:editId="7777777">
            <wp:extent cx="5334002" cy="3695702"/>
            <wp:effectExtent l="0" t="0" r="0" b="0"/>
            <wp:docPr id="84" name="Picture" descr="Figure 16: Выбор места установки" title=""/>
            <a:graphic>
              <a:graphicData uri="http://schemas.openxmlformats.org/drawingml/2006/picture">
                <pic:pic>
                  <pic:nvPicPr>
                    <pic:cNvPr id="85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rcRect l="0" t="2619" r="0" b="5000"/>
                    <a:stretch>
                      <a:fillRect/>
                    </a:stretch>
                  </pic:blipFill>
                  <pic:spPr xmlns:pic="http://schemas.openxmlformats.org/drawingml/2006/picture" bwMode="auto">
                    <a:xfrm xmlns:a="http://schemas.openxmlformats.org/drawingml/2006/main" rot="0" flipH="0" flipV="0">
                      <a:off x="0" y="0"/>
                      <a:ext cx="5334002" cy="3695702"/>
                    </a:xfrm>
                    <a:prstGeom xmlns:a="http://schemas.openxmlformats.org/drawingml/2006/main" prst="rect">
                      <a:avLst/>
                    </a:prstGeom>
                    <a:noFill xmlns:a="http://schemas.openxmlformats.org/drawingml/2006/main"/>
                    <a:ln xmlns:a="http://schemas.openxmlformats.org/drawingml/2006/main"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7C581B51" wp14:textId="77777777" wp14:noSpellErr="1">
      <w:pPr>
        <w:pStyle w:val="ImageCaption"/>
      </w:pPr>
      <w:r w:rsidR="33EF7516">
        <w:rPr/>
        <w:t>Figure 16: Выбор места установки</w:t>
      </w:r>
      <w:bookmarkEnd w:id="596746070"/>
    </w:p>
    <w:bookmarkStart w:name="fig:017" w:id="459715265"/>
    <w:bookmarkEnd w:id="459715265"/>
    <w:p xmlns:wp14="http://schemas.microsoft.com/office/word/2010/wordml" w14:paraId="7BE55A2A" wp14:textId="77777777" wp14:noSpellErr="1">
      <w:pPr>
        <w:pStyle w:val="BodyText"/>
      </w:pPr>
      <w:r w:rsidR="33EF7516">
        <w:rPr/>
        <w:t>Создаю аккаунт администратора и создаю пароль для супер-пользователя (рис.</w:t>
      </w:r>
      <w:r w:rsidR="33EF7516">
        <w:rPr/>
        <w:t xml:space="preserve"> </w:t>
      </w:r>
      <w:hyperlink w:anchor="fig:018">
        <w:r w:rsidRPr="33EF7516" w:rsidR="33EF7516">
          <w:rPr>
            <w:rStyle w:val="Hyperlink"/>
          </w:rPr>
          <w:t>18</w:t>
        </w:r>
      </w:hyperlink>
      <w:r w:rsidR="33EF7516">
        <w:rPr/>
        <w:t>).</w:t>
      </w:r>
    </w:p>
    <w:bookmarkStart w:name="fig:018" w:id="1089258901"/>
    <w:p xmlns:wp14="http://schemas.microsoft.com/office/word/2010/wordml" w14:paraId="53128261" wp14:textId="77777777" wp14:noSpellErr="1">
      <w:pPr>
        <w:pStyle w:val="CaptionedFigure"/>
      </w:pPr>
      <w:r>
        <w:drawing>
          <wp:inline xmlns:wp14="http://schemas.microsoft.com/office/word/2010/wordprocessingDrawing" wp14:anchorId="737B7AA3" wp14:editId="7777777">
            <wp:extent cx="5334002" cy="3670056"/>
            <wp:effectExtent l="0" t="0" r="0" b="0"/>
            <wp:docPr id="92" name="Picture" descr="Figure 18: Создание аккаунта администратора" title=""/>
            <a:graphic>
              <a:graphicData uri="http://schemas.openxmlformats.org/drawingml/2006/picture">
                <pic:pic>
                  <pic:nvPicPr>
                    <pic:cNvPr id="93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rcRect l="0" t="3373" r="0" b="3855"/>
                    <a:stretch>
                      <a:fillRect/>
                    </a:stretch>
                  </pic:blipFill>
                  <pic:spPr xmlns:pic="http://schemas.openxmlformats.org/drawingml/2006/picture" bwMode="auto">
                    <a:xfrm xmlns:a="http://schemas.openxmlformats.org/drawingml/2006/main" rot="0" flipH="0" flipV="0">
                      <a:off x="0" y="0"/>
                      <a:ext cx="5334002" cy="3670056"/>
                    </a:xfrm>
                    <a:prstGeom xmlns:a="http://schemas.openxmlformats.org/drawingml/2006/main" prst="rect">
                      <a:avLst/>
                    </a:prstGeom>
                    <a:noFill xmlns:a="http://schemas.openxmlformats.org/drawingml/2006/main"/>
                    <a:ln xmlns:a="http://schemas.openxmlformats.org/drawingml/2006/main"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5390B079" wp14:textId="77777777">
      <w:pPr>
        <w:pStyle w:val="ImageCaption"/>
      </w:pPr>
      <w:r>
        <w:t xml:space="preserve">Figure 18: Создание аккаунта администратора</w:t>
      </w:r>
    </w:p>
    <w:bookmarkEnd w:id="1089258901"/>
    <w:bookmarkStart w:name="fig:019" w:id="1246764013"/>
    <w:bookmarkEnd w:id="1246764013"/>
    <w:p xmlns:wp14="http://schemas.microsoft.com/office/word/2010/wordml" w14:paraId="27C46347" wp14:textId="31378D95">
      <w:pPr>
        <w:pStyle w:val="BodyText"/>
      </w:pPr>
      <w:r w:rsidR="33EF7516">
        <w:rPr/>
        <w:t xml:space="preserve">Создаю пользователя, добавляю административные привилегии для этой учетной записи, чтобы я могла свободно выполнять команды как супер-пользователь </w:t>
      </w:r>
      <w:r w:rsidR="33EF7516">
        <w:rPr/>
        <w:t>Далее операционная система устанавливается. После установки нажимаю</w:t>
      </w:r>
      <w:r w:rsidR="33EF7516">
        <w:rPr/>
        <w:t xml:space="preserve"> </w:t>
      </w:r>
      <w:r w:rsidR="33EF7516">
        <w:rPr/>
        <w:t>“</w:t>
      </w:r>
      <w:r w:rsidR="33EF7516">
        <w:rPr/>
        <w:t>завершить установку</w:t>
      </w:r>
      <w:r w:rsidR="33EF7516">
        <w:rPr/>
        <w:t>”</w:t>
      </w:r>
      <w:r w:rsidR="33EF7516">
        <w:rPr/>
        <w:t xml:space="preserve"> </w:t>
      </w:r>
      <w:r w:rsidR="33EF7516">
        <w:rPr/>
        <w:t>(рис.</w:t>
      </w:r>
      <w:r w:rsidR="33EF7516">
        <w:rPr/>
        <w:t xml:space="preserve"> </w:t>
      </w:r>
      <w:hyperlink w:anchor="fig:020">
        <w:r w:rsidRPr="33EF7516" w:rsidR="33EF7516">
          <w:rPr>
            <w:rStyle w:val="Hyperlink"/>
          </w:rPr>
          <w:t>20</w:t>
        </w:r>
      </w:hyperlink>
      <w:r w:rsidR="33EF7516">
        <w:rPr/>
        <w:t>).</w:t>
      </w:r>
    </w:p>
    <w:bookmarkStart w:name="fig:020" w:id="340670602"/>
    <w:p xmlns:wp14="http://schemas.microsoft.com/office/word/2010/wordml" w14:paraId="4101652C" wp14:textId="77777777" wp14:noSpellErr="1">
      <w:pPr>
        <w:pStyle w:val="CaptionedFigure"/>
      </w:pPr>
      <w:r>
        <w:drawing>
          <wp:inline xmlns:wp14="http://schemas.microsoft.com/office/word/2010/wordprocessingDrawing" wp14:anchorId="2645C08E" wp14:editId="7777777">
            <wp:extent cx="5334002" cy="3672540"/>
            <wp:effectExtent l="0" t="0" r="0" b="0"/>
            <wp:docPr id="100" name="Picture" descr="Figure 20: Завершение установки операционной системы" title=""/>
            <a:graphic>
              <a:graphicData uri="http://schemas.openxmlformats.org/drawingml/2006/picture">
                <pic:pic>
                  <pic:nvPicPr>
                    <pic:cNvPr id="101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rcRect l="0" t="3349" r="0" b="4545"/>
                    <a:stretch>
                      <a:fillRect/>
                    </a:stretch>
                  </pic:blipFill>
                  <pic:spPr xmlns:pic="http://schemas.openxmlformats.org/drawingml/2006/picture" bwMode="auto">
                    <a:xfrm xmlns:a="http://schemas.openxmlformats.org/drawingml/2006/main" rot="0" flipH="0" flipV="0">
                      <a:off x="0" y="0"/>
                      <a:ext cx="5334002" cy="3672540"/>
                    </a:xfrm>
                    <a:prstGeom xmlns:a="http://schemas.openxmlformats.org/drawingml/2006/main" prst="rect">
                      <a:avLst/>
                    </a:prstGeom>
                    <a:noFill xmlns:a="http://schemas.openxmlformats.org/drawingml/2006/main"/>
                    <a:ln xmlns:a="http://schemas.openxmlformats.org/drawingml/2006/main"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0B4E562B" wp14:textId="77777777">
      <w:pPr>
        <w:pStyle w:val="ImageCaption"/>
      </w:pPr>
      <w:r>
        <w:t xml:space="preserve">Figure 20: Завершение установки операционной системы</w:t>
      </w:r>
    </w:p>
    <w:bookmarkEnd w:id="340670602"/>
    <w:p xmlns:wp14="http://schemas.microsoft.com/office/word/2010/wordml" w14:paraId="3C107B61" wp14:textId="77777777">
      <w:pPr>
        <w:pStyle w:val="BodyText"/>
      </w:pPr>
      <w:r>
        <w:t xml:space="preserve">Диск не отключался автоматически, поэтому отключаю носитель информации с образом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name="fig:021" w:id="1153149406"/>
    <w:p xmlns:wp14="http://schemas.microsoft.com/office/word/2010/wordml" w14:paraId="4B99056E" wp14:textId="77777777">
      <w:pPr>
        <w:pStyle w:val="CaptionedFigure"/>
      </w:pPr>
      <w:r>
        <w:drawing>
          <wp:inline xmlns:wp14="http://schemas.microsoft.com/office/word/2010/wordprocessingDrawing" wp14:anchorId="64555CE5" wp14:editId="7777777">
            <wp:extent cx="4671892" cy="1006608"/>
            <wp:effectExtent l="0" t="0" r="0" b="0"/>
            <wp:docPr id="104" name="Picture" descr="Figure 21: Просмотр оптического диска" title=""/>
            <a:graphic>
              <a:graphicData uri="http://schemas.openxmlformats.org/drawingml/2006/picture">
                <pic:pic>
                  <pic:nvPicPr>
                    <pic:cNvPr id="105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892" cy="100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543AF07C" wp14:textId="77777777">
      <w:pPr>
        <w:pStyle w:val="ImageCaption"/>
      </w:pPr>
      <w:r>
        <w:t xml:space="preserve">Figure 21: Просмотр оптического диска</w:t>
      </w:r>
    </w:p>
    <w:bookmarkEnd w:id="1153149406"/>
    <w:p xmlns:wp14="http://schemas.microsoft.com/office/word/2010/wordml" w14:paraId="3FB24FB1" wp14:textId="77777777">
      <w:pPr>
        <w:pStyle w:val="BodyText"/>
      </w:pPr>
      <w:r>
        <w:t xml:space="preserve">Носитель информации с образом отключен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name="fig:022" w:id="2136167088"/>
    <w:p xmlns:wp14="http://schemas.microsoft.com/office/word/2010/wordml" w14:paraId="1299C43A" wp14:textId="77777777">
      <w:pPr>
        <w:pStyle w:val="CaptionedFigure"/>
      </w:pPr>
      <w:r>
        <w:drawing>
          <wp:inline xmlns:wp14="http://schemas.microsoft.com/office/word/2010/wordprocessingDrawing" wp14:anchorId="3396A272" wp14:editId="7777777">
            <wp:extent cx="3503919" cy="914400"/>
            <wp:effectExtent l="0" t="0" r="0" b="0"/>
            <wp:docPr id="108" name="Picture" descr="Figure 22: Отключение оптического диска" title=""/>
            <a:graphic>
              <a:graphicData uri="http://schemas.openxmlformats.org/drawingml/2006/picture">
                <pic:pic>
                  <pic:nvPicPr>
                    <pic:cNvPr id="109" name="Picture" descr="image/26.PNG"/>
                    <pic:cNvPicPr>
                      <a:picLocks noChangeAspect="1" noChangeArrowheads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919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22618C39" wp14:textId="77777777">
      <w:pPr>
        <w:pStyle w:val="ImageCaption"/>
      </w:pPr>
      <w:r>
        <w:t xml:space="preserve">Figure 22: Отключение оптического диска</w:t>
      </w:r>
    </w:p>
    <w:bookmarkEnd w:id="2136167088"/>
    <w:bookmarkEnd w:id="111"/>
    <w:bookmarkStart w:name="Xd7207a16ebd0d1d6923a081c69ae838077a44d7" w:id="184"/>
    <w:p xmlns:wp14="http://schemas.microsoft.com/office/word/2010/wordml" w14:paraId="3FFAA7B5" wp14:textId="77777777"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с операционной системой после установки</w:t>
      </w:r>
    </w:p>
    <w:p xmlns:wp14="http://schemas.microsoft.com/office/word/2010/wordml" w14:paraId="75668C84" wp14:textId="77777777">
      <w:pPr>
        <w:pStyle w:val="FirstParagraph"/>
      </w:pPr>
      <w:r w:rsidR="33EF7516">
        <w:rPr/>
        <w:t>Запускаю виртуальную машину. Вхожу в ОС под заданной мной при установке учетной записью (рис.</w:t>
      </w:r>
      <w:r w:rsidR="33EF7516">
        <w:rPr/>
        <w:t xml:space="preserve"> </w:t>
      </w:r>
      <w:hyperlink w:anchor="fig:023">
        <w:r w:rsidRPr="33EF7516" w:rsidR="33EF7516">
          <w:rPr>
            <w:rStyle w:val="Hyperlink"/>
          </w:rPr>
          <w:t>23</w:t>
        </w:r>
      </w:hyperlink>
      <w:r w:rsidR="33EF7516">
        <w:rPr/>
        <w:t>).</w:t>
      </w:r>
    </w:p>
    <w:bookmarkStart w:name="fig:023" w:id="1892674284"/>
    <w:p xmlns:wp14="http://schemas.microsoft.com/office/word/2010/wordml" w:rsidP="33EF7516" w14:paraId="4DDBEF00" wp14:textId="1823E2FF">
      <w:pPr/>
      <w:r w:rsidR="55EB350E">
        <w:drawing>
          <wp:inline xmlns:wp14="http://schemas.microsoft.com/office/word/2010/wordprocessingDrawing" wp14:editId="7F539062" wp14:anchorId="0987BCCB">
            <wp:extent cx="2647990" cy="2809914"/>
            <wp:effectExtent l="0" t="0" r="0" b="0"/>
            <wp:docPr id="147793039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c2a9da30747473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rcRect l="27090" t="19457" r="26421" b="13800"/>
                    <a:stretch>
                      <a:fillRect/>
                    </a:stretch>
                  </pic:blipFill>
                  <pic:spPr>
                    <a:xfrm>
                      <a:off x="0" y="0"/>
                      <a:ext cx="2647990" cy="2809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7496EB31" wp14:textId="77777777">
      <w:pPr>
        <w:pStyle w:val="ImageCaption"/>
      </w:pPr>
      <w:r>
        <w:t xml:space="preserve">Figure 23: Вход в ОС</w:t>
      </w:r>
    </w:p>
    <w:bookmarkEnd w:id="1892674284"/>
    <w:p xmlns:wp14="http://schemas.microsoft.com/office/word/2010/wordml" w14:paraId="0A125145" wp14:textId="77777777">
      <w:pPr>
        <w:pStyle w:val="BodyText"/>
      </w:pPr>
      <w:r w:rsidR="33EF7516">
        <w:rPr/>
        <w:t>Нажимаю Win+Enter для запуска терминала и переключаюсь на роль супер-пользователя(рис.</w:t>
      </w:r>
      <w:r w:rsidR="33EF7516">
        <w:rPr/>
        <w:t xml:space="preserve"> </w:t>
      </w:r>
      <w:hyperlink w:anchor="fig:024">
        <w:r w:rsidRPr="33EF7516" w:rsidR="33EF7516">
          <w:rPr>
            <w:rStyle w:val="Hyperlink"/>
          </w:rPr>
          <w:t>24</w:t>
        </w:r>
      </w:hyperlink>
      <w:r w:rsidR="33EF7516">
        <w:rPr/>
        <w:t>).</w:t>
      </w:r>
    </w:p>
    <w:bookmarkStart w:name="fig:024" w:id="1136751010"/>
    <w:p xmlns:wp14="http://schemas.microsoft.com/office/word/2010/wordml" w:rsidP="33EF7516" w14:paraId="3461D779" wp14:textId="1EE54B4D">
      <w:pPr/>
      <w:r w:rsidR="2E804A37">
        <w:drawing>
          <wp:inline xmlns:wp14="http://schemas.microsoft.com/office/word/2010/wordprocessingDrawing" wp14:editId="7415A564" wp14:anchorId="7908221E">
            <wp:extent cx="5943600" cy="2352675"/>
            <wp:effectExtent l="0" t="0" r="0" b="0"/>
            <wp:docPr id="139217779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27e9276f1aa4b0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3EF7516" w:rsidRDefault="33EF7516" w14:paraId="0FD83FD0"/>
    <w:p xmlns:wp14="http://schemas.microsoft.com/office/word/2010/wordml" w14:paraId="28C474BD" wp14:textId="77777777">
      <w:pPr>
        <w:pStyle w:val="ImageCaption"/>
      </w:pPr>
      <w:r>
        <w:t xml:space="preserve">Figure 24: Запуск терминала</w:t>
      </w:r>
    </w:p>
    <w:bookmarkEnd w:id="1136751010"/>
    <w:p xmlns:wp14="http://schemas.microsoft.com/office/word/2010/wordml" w14:paraId="5848C88D" wp14:textId="77777777">
      <w:pPr>
        <w:pStyle w:val="BodyText"/>
      </w:pPr>
      <w:r w:rsidR="33EF7516">
        <w:rPr/>
        <w:t>Обновляю все пакеты (рис.</w:t>
      </w:r>
      <w:r w:rsidR="33EF7516">
        <w:rPr/>
        <w:t xml:space="preserve"> </w:t>
      </w:r>
      <w:hyperlink w:anchor="fig:025">
        <w:r w:rsidRPr="33EF7516" w:rsidR="33EF7516">
          <w:rPr>
            <w:rStyle w:val="Hyperlink"/>
          </w:rPr>
          <w:t>25</w:t>
        </w:r>
      </w:hyperlink>
      <w:r w:rsidR="33EF7516">
        <w:rPr/>
        <w:t>).</w:t>
      </w:r>
    </w:p>
    <w:bookmarkStart w:name="fig:025" w:id="547424958"/>
    <w:p xmlns:wp14="http://schemas.microsoft.com/office/word/2010/wordml" w:rsidP="33EF7516" w14:paraId="3CF2D8B6" wp14:textId="436F4C85">
      <w:pPr/>
      <w:r w:rsidR="3D7ADB42">
        <w:drawing>
          <wp:inline xmlns:wp14="http://schemas.microsoft.com/office/word/2010/wordprocessingDrawing" wp14:editId="1BE6641C" wp14:anchorId="17014996">
            <wp:extent cx="5610224" cy="5943600"/>
            <wp:effectExtent l="0" t="0" r="0" b="0"/>
            <wp:docPr id="80285851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b39e59e99a4484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0224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3D7ADB42">
        <w:rPr/>
        <w:t>i</w:t>
      </w:r>
    </w:p>
    <w:p xmlns:wp14="http://schemas.microsoft.com/office/word/2010/wordml" w14:paraId="3CFEA07F" wp14:textId="77777777">
      <w:pPr>
        <w:pStyle w:val="ImageCaption"/>
      </w:pPr>
      <w:r>
        <w:t xml:space="preserve">Figure 25: Обновления</w:t>
      </w:r>
    </w:p>
    <w:bookmarkEnd w:id="547424958"/>
    <w:p xmlns:wp14="http://schemas.microsoft.com/office/word/2010/wordml" w14:paraId="467C2E3B" wp14:textId="77777777">
      <w:pPr>
        <w:pStyle w:val="BodyText"/>
      </w:pPr>
      <w:r w:rsidR="33EF7516">
        <w:rPr/>
        <w:t>Устанавливаю программы для удобства работы в концсоли: tmux для открытия нескольких</w:t>
      </w:r>
      <w:r w:rsidR="33EF7516">
        <w:rPr/>
        <w:t xml:space="preserve"> </w:t>
      </w:r>
      <w:r w:rsidR="33EF7516">
        <w:rPr/>
        <w:t>“</w:t>
      </w:r>
      <w:r w:rsidR="33EF7516">
        <w:rPr/>
        <w:t>вкладок</w:t>
      </w:r>
      <w:r w:rsidR="33EF7516">
        <w:rPr/>
        <w:t>”</w:t>
      </w:r>
      <w:r w:rsidR="33EF7516">
        <w:rPr/>
        <w:t xml:space="preserve"> </w:t>
      </w:r>
      <w:r w:rsidR="33EF7516">
        <w:rPr/>
        <w:t>в одном терминале, mc в качестве файлового менеджера в терминале (рис.</w:t>
      </w:r>
      <w:r w:rsidR="33EF7516">
        <w:rPr/>
        <w:t xml:space="preserve"> </w:t>
      </w:r>
      <w:hyperlink w:anchor="fig:026">
        <w:r w:rsidRPr="33EF7516" w:rsidR="33EF7516">
          <w:rPr>
            <w:rStyle w:val="Hyperlink"/>
          </w:rPr>
          <w:t>26</w:t>
        </w:r>
      </w:hyperlink>
      <w:r w:rsidR="33EF7516">
        <w:rPr/>
        <w:t>).</w:t>
      </w:r>
    </w:p>
    <w:bookmarkStart w:name="fig:026" w:id="134543372"/>
    <w:p xmlns:wp14="http://schemas.microsoft.com/office/word/2010/wordml" w:rsidP="33EF7516" w14:paraId="0FB78278" wp14:textId="7F6EA666">
      <w:pPr/>
      <w:r w:rsidR="0F67FE7B">
        <w:drawing>
          <wp:inline xmlns:wp14="http://schemas.microsoft.com/office/word/2010/wordprocessingDrawing" wp14:editId="086FEF0B" wp14:anchorId="7EE77C05">
            <wp:extent cx="4153480" cy="447738"/>
            <wp:effectExtent l="0" t="0" r="0" b="0"/>
            <wp:docPr id="199666953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802cd4d4d794f2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3480" cy="447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4FC781FE" wp14:textId="77777777">
      <w:pPr>
        <w:pStyle w:val="ImageCaption"/>
      </w:pPr>
      <w:r>
        <w:t xml:space="preserve">Figure 26: Установка tmux и mc</w:t>
      </w:r>
    </w:p>
    <w:bookmarkEnd w:id="134543372"/>
    <w:p xmlns:wp14="http://schemas.microsoft.com/office/word/2010/wordml" w14:paraId="5115A841" wp14:textId="77777777">
      <w:pPr>
        <w:pStyle w:val="BodyText"/>
      </w:pPr>
      <w:r w:rsidR="33EF7516">
        <w:rPr/>
        <w:t>Устанавливаю программы для автоматического обновления (рис.</w:t>
      </w:r>
      <w:r w:rsidR="33EF7516">
        <w:rPr/>
        <w:t xml:space="preserve"> </w:t>
      </w:r>
      <w:hyperlink w:anchor="fig:027">
        <w:r w:rsidRPr="33EF7516" w:rsidR="33EF7516">
          <w:rPr>
            <w:rStyle w:val="Hyperlink"/>
          </w:rPr>
          <w:t>27</w:t>
        </w:r>
      </w:hyperlink>
      <w:r w:rsidR="33EF7516">
        <w:rPr/>
        <w:t>).</w:t>
      </w:r>
    </w:p>
    <w:bookmarkStart w:name="fig:027" w:id="1725117351"/>
    <w:p xmlns:wp14="http://schemas.microsoft.com/office/word/2010/wordml" w:rsidP="33EF7516" w14:paraId="1FC39945" wp14:textId="656CD982">
      <w:pPr/>
      <w:r w:rsidR="6E1D22A7">
        <w:drawing>
          <wp:inline xmlns:wp14="http://schemas.microsoft.com/office/word/2010/wordprocessingDrawing" wp14:editId="7FC8B7B6" wp14:anchorId="1436E8BF">
            <wp:extent cx="4848903" cy="495369"/>
            <wp:effectExtent l="0" t="0" r="0" b="0"/>
            <wp:docPr id="163929446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bb8b739abe3483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8903" cy="49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69E8E0BF" wp14:textId="77777777" wp14:noSpellErr="1">
      <w:pPr>
        <w:pStyle w:val="ImageCaption"/>
      </w:pPr>
      <w:r w:rsidR="33EF7516">
        <w:rPr/>
        <w:t>Figure 27: Установка программного обеспечения для автоматического обновления</w:t>
      </w:r>
      <w:bookmarkEnd w:id="1725117351"/>
    </w:p>
    <w:bookmarkStart w:name="fig:028" w:id="515599239"/>
    <w:bookmarkEnd w:id="515599239"/>
    <w:bookmarkStart w:name="fig:029" w:id="1688006940"/>
    <w:bookmarkEnd w:id="1688006940"/>
    <w:bookmarkStart w:name="fig:030" w:id="409515035"/>
    <w:bookmarkEnd w:id="409515035"/>
    <w:bookmarkStart w:name="fig:031" w:id="748000303"/>
    <w:bookmarkEnd w:id="748000303"/>
    <w:bookmarkStart w:name="fig:032" w:id="1037785929"/>
    <w:bookmarkEnd w:id="1037785929"/>
    <w:bookmarkStart w:name="fig:033" w:id="1682495319"/>
    <w:bookmarkEnd w:id="1682495319"/>
    <w:bookmarkStart w:name="fig:034" w:id="1462594023"/>
    <w:bookmarkEnd w:id="1462594023"/>
    <w:bookmarkStart w:name="fig:035" w:id="1074028400"/>
    <w:bookmarkEnd w:id="1074028400"/>
    <w:bookmarkStart w:name="fig:036" w:id="563523457"/>
    <w:bookmarkEnd w:id="563523457"/>
    <w:bookmarkStart w:name="fig:037" w:id="1887457471"/>
    <w:bookmarkEnd w:id="1887457471"/>
    <w:bookmarkStart w:name="fig:038" w:id="1228094766"/>
    <w:bookmarkEnd w:id="1228094766"/>
    <w:bookmarkStart w:name="fig:039" w:id="1961787479"/>
    <w:bookmarkEnd w:id="1961787479"/>
    <w:bookmarkStart w:name="fig:040" w:id="1517027663"/>
    <w:bookmarkEnd w:id="1517027663"/>
    <w:bookmarkEnd w:id="184"/>
    <w:bookmarkStart w:name="X9e1dcf95cfcc578e31cfcc835240d4351b2d7db" w:id="201"/>
    <w:p xmlns:wp14="http://schemas.microsoft.com/office/word/2010/wordml" w14:paraId="0A1B621A" wp14:textId="77777777" wp14:noSpellErr="1">
      <w:pPr>
        <w:pStyle w:val="Heading2"/>
      </w:pPr>
      <w:r w:rsidRPr="33EF7516" w:rsidR="33EF7516">
        <w:rPr>
          <w:rStyle w:val="SectionNumber"/>
        </w:rPr>
        <w:t>3.4</w:t>
      </w:r>
      <w:r>
        <w:tab/>
      </w:r>
      <w:r w:rsidR="33EF7516">
        <w:rPr/>
        <w:t>Установка программного обеспечения для создания документации</w:t>
      </w:r>
    </w:p>
    <w:bookmarkStart w:name="fig:041" w:id="1808755890"/>
    <w:bookmarkEnd w:id="1808755890"/>
    <w:bookmarkStart w:name="fig:042" w:id="647989152"/>
    <w:bookmarkEnd w:id="647989152"/>
    <w:p xmlns:wp14="http://schemas.microsoft.com/office/word/2010/wordml" w14:paraId="42DC07D8" wp14:textId="3C6CC152">
      <w:pPr>
        <w:pStyle w:val="BodyText"/>
      </w:pPr>
      <w:r w:rsidR="33EF7516">
        <w:rPr/>
        <w:t>Устанавливаю необходимые расширения для pandoc (рис.</w:t>
      </w:r>
      <w:r w:rsidR="33EF7516">
        <w:rPr/>
        <w:t xml:space="preserve"> </w:t>
      </w:r>
      <w:r w:rsidR="5D044D8E">
        <w:rPr/>
        <w:t>28</w:t>
      </w:r>
      <w:r w:rsidR="33EF7516">
        <w:rPr/>
        <w:t>).</w:t>
      </w:r>
    </w:p>
    <w:bookmarkStart w:name="fig:043" w:id="1472808074"/>
    <w:p xmlns:wp14="http://schemas.microsoft.com/office/word/2010/wordml" w:rsidP="33EF7516" w14:paraId="07547A01" wp14:textId="7546422B">
      <w:pPr/>
      <w:r w:rsidR="3E3C4D86">
        <w:drawing>
          <wp:inline xmlns:wp14="http://schemas.microsoft.com/office/word/2010/wordprocessingDrawing" wp14:editId="58B00A0E" wp14:anchorId="00973FC9">
            <wp:extent cx="5734852" cy="2915057"/>
            <wp:effectExtent l="0" t="0" r="0" b="0"/>
            <wp:docPr id="23375763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0250001836a4d0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4852" cy="2915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18741E3F" wp14:textId="291A6E0A">
      <w:pPr>
        <w:pStyle w:val="ImageCaption"/>
      </w:pPr>
      <w:r w:rsidR="33EF7516">
        <w:rPr/>
        <w:t>Figure </w:t>
      </w:r>
      <w:r w:rsidR="7674AD00">
        <w:rPr/>
        <w:t>28</w:t>
      </w:r>
      <w:r w:rsidR="33EF7516">
        <w:rPr/>
        <w:t>: Установка расширения pandoc</w:t>
      </w:r>
    </w:p>
    <w:bookmarkEnd w:id="1472808074"/>
    <w:p xmlns:wp14="http://schemas.microsoft.com/office/word/2010/wordml" w:rsidP="33EF7516" w14:paraId="3AEF4969" wp14:textId="7C890262">
      <w:pPr>
        <w:pStyle w:val="BodyText"/>
        <w:suppressLineNumbers w:val="0"/>
        <w:bidi w:val="0"/>
        <w:spacing w:before="180" w:beforeAutospacing="off" w:after="180" w:afterAutospacing="off" w:line="259" w:lineRule="auto"/>
        <w:ind w:left="0" w:right="0"/>
        <w:jc w:val="left"/>
      </w:pPr>
      <w:r w:rsidR="33EF7516">
        <w:rPr/>
        <w:t>Устанавливаю дистрибутив texlive (рис.</w:t>
      </w:r>
      <w:r w:rsidR="33EF7516">
        <w:rPr/>
        <w:t xml:space="preserve"> </w:t>
      </w:r>
      <w:r w:rsidR="258F7D24">
        <w:rPr/>
        <w:t>29)</w:t>
      </w:r>
      <w:r w:rsidR="33EF7516">
        <w:rPr/>
        <w:t>.</w:t>
      </w:r>
    </w:p>
    <w:bookmarkStart w:name="fig:044" w:id="305357192"/>
    <w:p xmlns:wp14="http://schemas.microsoft.com/office/word/2010/wordml" w:rsidP="33EF7516" w14:paraId="5043CB0F" wp14:textId="64718CB0">
      <w:pPr/>
      <w:r w:rsidR="2C49D0A4">
        <w:drawing>
          <wp:inline xmlns:wp14="http://schemas.microsoft.com/office/word/2010/wordprocessingDrawing" wp14:editId="07292EDE" wp14:anchorId="242D7D08">
            <wp:extent cx="4220164" cy="704948"/>
            <wp:effectExtent l="0" t="0" r="0" b="0"/>
            <wp:docPr id="86655011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f32bd73741449b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0164" cy="704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5785BCCD" wp14:textId="239F887F">
      <w:pPr>
        <w:pStyle w:val="ImageCaption"/>
      </w:pPr>
      <w:r w:rsidR="33EF7516">
        <w:rPr/>
        <w:t>Figure </w:t>
      </w:r>
      <w:r w:rsidR="3E7216F9">
        <w:rPr/>
        <w:t>29</w:t>
      </w:r>
      <w:r w:rsidR="33EF7516">
        <w:rPr/>
        <w:t>: Установка texlive</w:t>
      </w:r>
    </w:p>
    <w:bookmarkEnd w:id="305357192"/>
    <w:bookmarkEnd w:id="201"/>
    <w:bookmarkEnd w:id="202"/>
    <w:bookmarkStart w:name="выводы" w:id="203"/>
    <w:p xmlns:wp14="http://schemas.microsoft.com/office/word/2010/wordml" w14:paraId="2A0D69C3" wp14:textId="77777777"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 xmlns:wp14="http://schemas.microsoft.com/office/word/2010/wordml" w14:paraId="21A4BF18" wp14:textId="77777777">
      <w:pPr>
        <w:pStyle w:val="FirstParagraph"/>
      </w:pPr>
      <w:r>
        <w:t xml:space="preserve">При выполнении данной лабораторной работы я приобрела практические навыки установки операционной системы на виртуальную машину, а так же сделала настройки минимально необходимых для дальнейшей работы сервисов.</w:t>
      </w:r>
    </w:p>
    <w:bookmarkEnd w:id="203"/>
    <w:bookmarkStart w:name="ответы-на-контрольные-вопросы" w:id="204"/>
    <w:p xmlns:wp14="http://schemas.microsoft.com/office/word/2010/wordml" w14:paraId="04788043" wp14:textId="77777777"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 xmlns:wp14="http://schemas.microsoft.com/office/word/2010/wordml" w14:paraId="5066AFF3" wp14:textId="77777777">
      <w:pPr>
        <w:numPr>
          <w:ilvl w:val="0"/>
          <w:numId w:val="1002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 xmlns:wp14="http://schemas.microsoft.com/office/word/2010/wordml" w14:paraId="41944E9D" wp14:textId="77777777">
      <w:pPr>
        <w:numPr>
          <w:ilvl w:val="0"/>
          <w:numId w:val="1002"/>
        </w:numPr>
      </w:pPr>
      <w:r>
        <w:t xml:space="preserve">Для получения справки по команде:</w:t>
      </w:r>
      <w:r>
        <w:t xml:space="preserve"> </w:t>
      </w:r>
      <w:r>
        <w:t xml:space="preserve"> </w:t>
      </w:r>
      <w:r>
        <w:t xml:space="preserve">–help; для перемещения по файловой системе - cd; для просмотра содержимого каталога - ls; для определения объёма каталога - du</w:t>
      </w:r>
      <w:r>
        <w:t xml:space="preserve"> </w:t>
      </w:r>
      <w:r>
        <w:t xml:space="preserve">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 xmlns:wp14="http://schemas.microsoft.com/office/word/2010/wordml" w14:paraId="5361F756" wp14:textId="77777777">
      <w:pPr>
        <w:numPr>
          <w:ilvl w:val="0"/>
          <w:numId w:val="1002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 xmlns:wp14="http://schemas.microsoft.com/office/word/2010/wordml" w14:paraId="41D8A72F" wp14:textId="77777777">
      <w:pPr>
        <w:numPr>
          <w:ilvl w:val="0"/>
          <w:numId w:val="1002"/>
        </w:numPr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 xmlns:wp14="http://schemas.microsoft.com/office/word/2010/wordml" w14:paraId="0C2AC1D2" wp14:textId="77777777">
      <w:pPr>
        <w:numPr>
          <w:ilvl w:val="0"/>
          <w:numId w:val="1002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204"/>
    <w:bookmarkStart w:name="выполнение-дополнительного-задания" w:id="237"/>
    <w:p xmlns:wp14="http://schemas.microsoft.com/office/word/2010/wordml" w14:paraId="310CBA40" wp14:textId="77777777">
      <w:pPr>
        <w:pStyle w:val="Heading1"/>
      </w:pPr>
      <w:r w:rsidRPr="33EF7516" w:rsidR="33EF7516">
        <w:rPr>
          <w:rStyle w:val="SectionNumber"/>
        </w:rPr>
        <w:t>6</w:t>
      </w:r>
      <w:r>
        <w:tab/>
      </w:r>
      <w:r w:rsidR="33EF7516">
        <w:rPr/>
        <w:t>Выполнение дополнительного задания</w:t>
      </w:r>
    </w:p>
    <w:bookmarkStart w:name="fig:045" w:id="1458520842"/>
    <w:bookmarkEnd w:id="1458520842"/>
    <w:bookmarkStart w:name="fig:046" w:id="1045881009"/>
    <w:bookmarkEnd w:id="1045881009"/>
    <w:bookmarkStart w:name="fig:047" w:id="1309351490"/>
    <w:bookmarkEnd w:id="1309351490"/>
    <w:bookmarkStart w:name="fig:048" w:id="2051005341"/>
    <w:bookmarkEnd w:id="2051005341"/>
    <w:bookmarkStart w:name="fig:049" w:id="935137911"/>
    <w:bookmarkEnd w:id="935137911"/>
    <w:bookmarkStart w:name="fig:050" w:id="836599036"/>
    <w:bookmarkEnd w:id="836599036"/>
    <w:bookmarkStart w:name="fig:051" w:id="442979999"/>
    <w:bookmarkEnd w:id="442979999"/>
    <w:bookmarkStart w:name="fig:052" w:id="706727932"/>
    <w:bookmarkEnd w:id="706727932"/>
    <w:bookmarkEnd w:id="237"/>
    <w:bookmarkStart w:name="список-литературы" w:id="239"/>
    <w:p w:rsidR="3562B431" w:rsidRDefault="3562B431" w14:paraId="37E3BD88" w14:textId="29394991">
      <w:r w:rsidRPr="33EF7516" w:rsidR="3562B431">
        <w:rPr>
          <w:noProof w:val="0"/>
          <w:lang w:val="ru-RU"/>
        </w:rPr>
        <w:t>Я использую команду dmesg в терминале для анализа последовательности загрузки системы, а затем применяю поиск с помощью dmesg | grep -i, чтобы найти версию ядра Linux: 6.1.10-200.fc37.x86_64. Однако, когда я пытаюсь искать фразу "Detected Mhz processor", ничего не выводится. Это связано с тем, что запрос не учитывает дополнительные символы внутри строки (я проверяла, использование масок не помогает). В итоге я оставила одно из ключевых слов (могла оставить и два: "Mhz processor") и получила результат: 1992 Mhz. Аналогично я ищу модель процессора. Объем доступной оперативной памяти также исследую с использованием того же метода поиска, поскольку возникла аналогичная проблема. Я нахожу тип обнаруженного гипервизора, а тип файловой системы корневого раздела можно узнать с помощью утилиты fdisk. Последовательность монтирования файловых систем можно просмотреть, введя в поиск по результатам dmesg слово "mount". Список литературы.</w:t>
      </w:r>
    </w:p>
    <w:p xmlns:wp14="http://schemas.microsoft.com/office/word/2010/wordml" w14:paraId="11132406" wp14:textId="77777777">
      <w:pPr>
        <w:pStyle w:val="Heading1"/>
      </w:pPr>
      <w:r>
        <w:t xml:space="preserve">Список литературы</w:t>
      </w:r>
    </w:p>
    <w:bookmarkStart w:name="refs" w:id="238"/>
    <w:p xmlns:wp14="http://schemas.microsoft.com/office/word/2010/wordml" w14:paraId="405208DD" wp14:textId="77777777">
      <w:pPr>
        <w:numPr>
          <w:ilvl w:val="0"/>
          <w:numId w:val="1003"/>
        </w:numPr>
        <w:pStyle w:val="Compact"/>
      </w:pPr>
      <w:r>
        <w:t xml:space="preserve">Dash P. Getting started with oracle vm virtualbox. Packt Publishing Ltd, 2013. 86 p.</w:t>
      </w:r>
    </w:p>
    <w:p xmlns:wp14="http://schemas.microsoft.com/office/word/2010/wordml" w14:paraId="3EB4C652" wp14:textId="77777777">
      <w:pPr>
        <w:numPr>
          <w:ilvl w:val="0"/>
          <w:numId w:val="1003"/>
        </w:numPr>
        <w:pStyle w:val="Compact"/>
      </w:pPr>
      <w:r>
        <w:t xml:space="preserve">Colvin H. Virtualbox: An ultimate guide book on virtualization with virtualbox. CreateSpace Independent Publishing Platform, 2015. 70 p.</w:t>
      </w:r>
    </w:p>
    <w:p xmlns:wp14="http://schemas.microsoft.com/office/word/2010/wordml" w14:paraId="3137165F" wp14:textId="77777777">
      <w:pPr>
        <w:numPr>
          <w:ilvl w:val="0"/>
          <w:numId w:val="1003"/>
        </w:numPr>
        <w:pStyle w:val="Compact"/>
      </w:pPr>
      <w:r>
        <w:t xml:space="preserve">van Vugt S. Red hat rhcsa/rhce 7 cert guide : Red hat enterprise linux 7 (ex200 and ex300). Pearson IT Certification, 2016. 1008 p.</w:t>
      </w:r>
    </w:p>
    <w:p xmlns:wp14="http://schemas.microsoft.com/office/word/2010/wordml" w14:paraId="73DA59CD" wp14:textId="77777777">
      <w:pPr>
        <w:numPr>
          <w:ilvl w:val="0"/>
          <w:numId w:val="1003"/>
        </w:numPr>
        <w:pStyle w:val="Compact"/>
      </w:pPr>
      <w:r>
        <w:t xml:space="preserve">Робачевский А., Немнюгин С., Стесик О. Операционная система unix. 2-е изд. Санкт-Петербург: БХВ-Петербург, 2010. 656 p.</w:t>
      </w:r>
    </w:p>
    <w:p xmlns:wp14="http://schemas.microsoft.com/office/word/2010/wordml" w14:paraId="5E45DFB6" wp14:textId="77777777">
      <w:pPr>
        <w:numPr>
          <w:ilvl w:val="0"/>
          <w:numId w:val="1003"/>
        </w:numPr>
        <w:pStyle w:val="Compact"/>
      </w:pPr>
      <w:r>
        <w:t xml:space="preserve">Немет Э. et al. Unix и Linux: руководство системного администратора. 4-е изд. Вильямс, 2014. 1312 p.</w:t>
      </w:r>
    </w:p>
    <w:p xmlns:wp14="http://schemas.microsoft.com/office/word/2010/wordml" w14:paraId="05844656" wp14:textId="77777777">
      <w:pPr>
        <w:numPr>
          <w:ilvl w:val="0"/>
          <w:numId w:val="1003"/>
        </w:numPr>
        <w:pStyle w:val="Compact"/>
      </w:pPr>
      <w:r>
        <w:t xml:space="preserve">Колисниченко Д.Н. Самоучитель системного администратора Linux. СПб.: БХВ-Петербург, 2011. 544 p.</w:t>
      </w:r>
    </w:p>
    <w:p xmlns:wp14="http://schemas.microsoft.com/office/word/2010/wordml" w14:paraId="7B46D124" wp14:textId="77777777">
      <w:pPr>
        <w:numPr>
          <w:ilvl w:val="0"/>
          <w:numId w:val="1003"/>
        </w:numPr>
        <w:pStyle w:val="Compact"/>
      </w:pPr>
      <w:r>
        <w:t xml:space="preserve">Robbins A. Bash pocket reference. O’Reilly Media, 2016. 156 p.</w:t>
      </w:r>
    </w:p>
    <w:bookmarkEnd w:id="238"/>
    <w:bookmarkEnd w:id="239"/>
    <w:sectPr>
      <w:pgMar w:top="1440" w:right="1440" w:bottom="1440" w:left="1440"/>
      <w:pgSz w:w="12240" w:h="15840" w:orient="portrait"/>
      <w:cols w:num="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463F29E8" wp14:textId="77777777">
      <w:r>
        <w:continuationSeparator/>
      </w:r>
    </w:p>
  </w:footnote>
  <w:footnote w:type="separator" w:id="-1">
    <w:p xmlns:wp14="http://schemas.microsoft.com/office/word/2010/wordml" w14:paraId="3B7B4B86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021A7230"/>
    <w:rsid w:val="021A7230"/>
    <w:rsid w:val="070CDC06"/>
    <w:rsid w:val="078380FB"/>
    <w:rsid w:val="0CFA1F73"/>
    <w:rsid w:val="0D2AD452"/>
    <w:rsid w:val="0F67FE7B"/>
    <w:rsid w:val="105D32D5"/>
    <w:rsid w:val="1157824C"/>
    <w:rsid w:val="12C0DA5A"/>
    <w:rsid w:val="1C30A6E7"/>
    <w:rsid w:val="239CB8CF"/>
    <w:rsid w:val="23F64BD0"/>
    <w:rsid w:val="258F7D24"/>
    <w:rsid w:val="27A20CC3"/>
    <w:rsid w:val="2C49D0A4"/>
    <w:rsid w:val="2D00944A"/>
    <w:rsid w:val="2DCCEE69"/>
    <w:rsid w:val="2DCCEE69"/>
    <w:rsid w:val="2E804A37"/>
    <w:rsid w:val="2EF2E121"/>
    <w:rsid w:val="2F5D83AE"/>
    <w:rsid w:val="2F9FA72B"/>
    <w:rsid w:val="314EE5CE"/>
    <w:rsid w:val="33EF7516"/>
    <w:rsid w:val="3562B431"/>
    <w:rsid w:val="35C99192"/>
    <w:rsid w:val="3D7ADB42"/>
    <w:rsid w:val="3E3C4D86"/>
    <w:rsid w:val="3E589120"/>
    <w:rsid w:val="3E7216F9"/>
    <w:rsid w:val="3F49DB85"/>
    <w:rsid w:val="46BFE17A"/>
    <w:rsid w:val="4B95F3D4"/>
    <w:rsid w:val="4CCF65D9"/>
    <w:rsid w:val="4EFD4848"/>
    <w:rsid w:val="55BC4326"/>
    <w:rsid w:val="55EB350E"/>
    <w:rsid w:val="57508AAF"/>
    <w:rsid w:val="5B47E6C0"/>
    <w:rsid w:val="5BBBE549"/>
    <w:rsid w:val="5D044D8E"/>
    <w:rsid w:val="5D2DA0C7"/>
    <w:rsid w:val="608624A3"/>
    <w:rsid w:val="60CA553C"/>
    <w:rsid w:val="63CBA5D6"/>
    <w:rsid w:val="65255C17"/>
    <w:rsid w:val="67AF917A"/>
    <w:rsid w:val="6868D14D"/>
    <w:rsid w:val="6E1D22A7"/>
    <w:rsid w:val="721909E5"/>
    <w:rsid w:val="72E5BE06"/>
    <w:rsid w:val="73481F1D"/>
    <w:rsid w:val="7389EE84"/>
    <w:rsid w:val="7674AD00"/>
    <w:rsid w:val="7AFB07CB"/>
    <w:rsid w:val="7B142972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59C47CE"/>
  <w15:docId w15:val="{398A171D-6EDB-4C0B-8A8B-C1A6E41B541D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/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/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image" Target="media/rId50.png" Id="rId50" /><Relationship Type="http://schemas.openxmlformats.org/officeDocument/2006/relationships/image" Target="media/rId59.png" Id="rId59" /><Relationship Type="http://schemas.openxmlformats.org/officeDocument/2006/relationships/image" Target="media/rId67.png" Id="rId67" /><Relationship Type="http://schemas.openxmlformats.org/officeDocument/2006/relationships/image" Target="media/rId71.png" Id="rId71" /><Relationship Type="http://schemas.openxmlformats.org/officeDocument/2006/relationships/image" Target="media/rId75.png" Id="rId75" /><Relationship Type="http://schemas.openxmlformats.org/officeDocument/2006/relationships/image" Target="media/rId79.png" Id="rId79" /><Relationship Type="http://schemas.openxmlformats.org/officeDocument/2006/relationships/image" Target="media/rId83.png" Id="rId83" /><Relationship Type="http://schemas.openxmlformats.org/officeDocument/2006/relationships/image" Target="media/rId91.png" Id="rId91" /><Relationship Type="http://schemas.openxmlformats.org/officeDocument/2006/relationships/image" Target="media/rId99.png" Id="rId99" /><Relationship Type="http://schemas.openxmlformats.org/officeDocument/2006/relationships/image" Target="media/rId103.png" Id="rId103" /><Relationship Type="http://schemas.openxmlformats.org/officeDocument/2006/relationships/image" Target="media/rId107.png" Id="rId107" /><Relationship Type="http://schemas.openxmlformats.org/officeDocument/2006/relationships/image" Target="media/rId46.png" Id="rId46" /><Relationship Type="http://schemas.openxmlformats.org/officeDocument/2006/relationships/image" Target="/media/image35.png" Id="Rf0481673a7ea49b9" /><Relationship Type="http://schemas.openxmlformats.org/officeDocument/2006/relationships/image" Target="/media/image36.png" Id="Rf5b85971b8984caf" /><Relationship Type="http://schemas.openxmlformats.org/officeDocument/2006/relationships/image" Target="/media/image37.png" Id="R7d87cbb728a64ba2" /><Relationship Type="http://schemas.openxmlformats.org/officeDocument/2006/relationships/image" Target="/media/image38.png" Id="R763a363f820a4b7a" /><Relationship Type="http://schemas.openxmlformats.org/officeDocument/2006/relationships/image" Target="/media/image39.png" Id="Rf75dfb2443c241d9" /><Relationship Type="http://schemas.openxmlformats.org/officeDocument/2006/relationships/image" Target="/media/image3a.png" Id="R8e7176e46c154ec9" /><Relationship Type="http://schemas.openxmlformats.org/officeDocument/2006/relationships/image" Target="/media/image3b.png" Id="Rb02894d938e24a91" /><Relationship Type="http://schemas.openxmlformats.org/officeDocument/2006/relationships/image" Target="/media/image3c.png" Id="R2b28c2385f5341f0" /><Relationship Type="http://schemas.openxmlformats.org/officeDocument/2006/relationships/image" Target="/media/image3d.png" Id="R8c2a9da30747473c" /><Relationship Type="http://schemas.openxmlformats.org/officeDocument/2006/relationships/image" Target="/media/image3e.png" Id="R527e9276f1aa4b0b" /><Relationship Type="http://schemas.openxmlformats.org/officeDocument/2006/relationships/image" Target="/media/image3f.png" Id="Rbb39e59e99a44847" /><Relationship Type="http://schemas.openxmlformats.org/officeDocument/2006/relationships/image" Target="/media/image40.png" Id="R7802cd4d4d794f2d" /><Relationship Type="http://schemas.openxmlformats.org/officeDocument/2006/relationships/image" Target="/media/image41.png" Id="Rabb8b739abe3483e" /><Relationship Type="http://schemas.openxmlformats.org/officeDocument/2006/relationships/image" Target="/media/image42.png" Id="Rd0250001836a4d06" /><Relationship Type="http://schemas.openxmlformats.org/officeDocument/2006/relationships/image" Target="/media/image43.png" Id="R0f32bd73741449b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Отчет по лабораторной работе №1</dc:title>
  <dc:creator>Дворкина Ева Владимировна</dc:creator>
  <dc:language>ru-RU</dc:language>
  <keywords/>
  <dcterms:created xsi:type="dcterms:W3CDTF">2023-02-17T23:06:58.0000000Z</dcterms:created>
  <dcterms:modified xsi:type="dcterms:W3CDTF">2025-03-05T23:06:02.2737949Z</dcterms:modified>
  <lastModifiedBy>Виолетта Подхалюзина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